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3092C" w14:textId="0A0C9811" w:rsidR="00904B04" w:rsidRDefault="00904B04">
      <w:pPr>
        <w:rPr>
          <w:b/>
          <w:bCs/>
        </w:rPr>
      </w:pPr>
      <w:r w:rsidRPr="00C7503B">
        <w:rPr>
          <w:b/>
          <w:bCs/>
        </w:rPr>
        <w:t>PM ASSIGNMENT 02</w:t>
      </w:r>
    </w:p>
    <w:p w14:paraId="20327003" w14:textId="3A7E7E8C" w:rsidR="00492336" w:rsidRDefault="00492336">
      <w:pPr>
        <w:rPr>
          <w:b/>
          <w:bCs/>
        </w:rPr>
      </w:pPr>
      <w:r>
        <w:rPr>
          <w:b/>
          <w:bCs/>
        </w:rPr>
        <w:t>M.BILAL AFZAL</w:t>
      </w:r>
    </w:p>
    <w:p w14:paraId="21C9851F" w14:textId="11141D2A" w:rsidR="00492336" w:rsidRDefault="00492336">
      <w:pPr>
        <w:rPr>
          <w:b/>
          <w:bCs/>
        </w:rPr>
      </w:pPr>
      <w:r>
        <w:rPr>
          <w:b/>
          <w:bCs/>
        </w:rPr>
        <w:t>19F-0126</w:t>
      </w:r>
    </w:p>
    <w:p w14:paraId="4BAF857C" w14:textId="38E5861D" w:rsidR="00492336" w:rsidRDefault="00492336">
      <w:pPr>
        <w:rPr>
          <w:b/>
          <w:bCs/>
        </w:rPr>
      </w:pPr>
      <w:r>
        <w:rPr>
          <w:b/>
          <w:bCs/>
        </w:rPr>
        <w:t>6B</w:t>
      </w:r>
    </w:p>
    <w:p w14:paraId="23D1D61E" w14:textId="3500B99C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E3A1318" wp14:editId="1DDFFD2F">
            <wp:extent cx="5943600" cy="7385685"/>
            <wp:effectExtent l="0" t="0" r="0" b="5715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8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D5EB9" w14:textId="4B897D9F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FC33B46" wp14:editId="3BD0924E">
            <wp:extent cx="5943600" cy="7396480"/>
            <wp:effectExtent l="0" t="0" r="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9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51AF2" w14:textId="0FC913A2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6EF9548" wp14:editId="6F043744">
            <wp:extent cx="5943600" cy="7313930"/>
            <wp:effectExtent l="0" t="0" r="0" b="1270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1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2DEEE" w14:textId="2CB5B2E2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6876BA2" wp14:editId="6040B03B">
            <wp:extent cx="5943600" cy="7394575"/>
            <wp:effectExtent l="0" t="0" r="0" b="0"/>
            <wp:docPr id="14" name="Picture 1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9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C4DB6" w14:textId="2EE672F8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14BA759" wp14:editId="2E5FDE78">
            <wp:extent cx="5619750" cy="7781925"/>
            <wp:effectExtent l="0" t="0" r="0" b="9525"/>
            <wp:docPr id="15" name="Picture 1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, let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778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5519C" w14:textId="09A0B26B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1F24028" wp14:editId="3593FEBF">
            <wp:extent cx="5619750" cy="7791450"/>
            <wp:effectExtent l="0" t="0" r="0" b="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779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95BDB" w14:textId="3FD7C9BF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C58AD6C" wp14:editId="0101DF15">
            <wp:extent cx="5791200" cy="6029325"/>
            <wp:effectExtent l="0" t="0" r="0" b="9525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602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3892A" w14:textId="5F28CE80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A837279" wp14:editId="1FCB8E8F">
            <wp:extent cx="5610225" cy="7553325"/>
            <wp:effectExtent l="0" t="0" r="9525" b="9525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755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6FA70" w14:textId="6CE072D2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EC99F54" wp14:editId="07F21370">
            <wp:extent cx="5676900" cy="5676900"/>
            <wp:effectExtent l="0" t="0" r="0" b="0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567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1D8E6" w14:textId="4B0D693F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E1AD1E2" wp14:editId="75F2AFA7">
            <wp:extent cx="5524500" cy="7419975"/>
            <wp:effectExtent l="0" t="0" r="0" b="9525"/>
            <wp:docPr id="20" name="Picture 20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calenda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74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B860E" w14:textId="7F8D3593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3F91852" wp14:editId="6626F4E0">
            <wp:extent cx="5591175" cy="3686175"/>
            <wp:effectExtent l="0" t="0" r="9525" b="9525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D406F" w14:textId="5AA24562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4066C03" wp14:editId="056A5096">
            <wp:extent cx="5734050" cy="7667625"/>
            <wp:effectExtent l="0" t="0" r="0" b="9525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766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CB7F7" w14:textId="35AC8724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184D7D8" wp14:editId="60593256">
            <wp:extent cx="5286375" cy="4467225"/>
            <wp:effectExtent l="0" t="0" r="9525" b="9525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46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93A1C" w14:textId="779250ED" w:rsidR="00586DDE" w:rsidRDefault="00586D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C2221E0" wp14:editId="547A6C1C">
            <wp:extent cx="5372100" cy="6438900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643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77D5F" w14:textId="10EF5ACA" w:rsidR="00586DDE" w:rsidRPr="00C7503B" w:rsidRDefault="007C1A35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97ABAAB" wp14:editId="0458104F">
            <wp:extent cx="5743575" cy="6991350"/>
            <wp:effectExtent l="0" t="0" r="9525" b="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699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39CC5" w14:textId="7BB1FDC4" w:rsidR="00586DDE" w:rsidRDefault="00904B04">
      <w:pPr>
        <w:rPr>
          <w:b/>
          <w:bCs/>
        </w:rPr>
      </w:pPr>
      <w:r w:rsidRPr="00C7503B">
        <w:rPr>
          <w:b/>
          <w:bCs/>
        </w:rPr>
        <w:t>ALPHA ALGORITHM:</w:t>
      </w:r>
    </w:p>
    <w:p w14:paraId="216FB018" w14:textId="5B565A9D" w:rsidR="004C2C09" w:rsidRPr="00C7503B" w:rsidRDefault="004C2C09">
      <w:pPr>
        <w:rPr>
          <w:b/>
          <w:bCs/>
        </w:rPr>
      </w:pPr>
      <w:r>
        <w:rPr>
          <w:b/>
          <w:bCs/>
        </w:rPr>
        <w:t>Q4:</w:t>
      </w:r>
    </w:p>
    <w:p w14:paraId="06D94D7D" w14:textId="5E1FE12F" w:rsidR="00904B04" w:rsidRPr="00B67AF0" w:rsidRDefault="00904B04">
      <w:pPr>
        <w:rPr>
          <w:b/>
          <w:bCs/>
        </w:rPr>
      </w:pPr>
      <w:r w:rsidRPr="00B67AF0">
        <w:rPr>
          <w:b/>
          <w:bCs/>
        </w:rPr>
        <w:t>L1</w:t>
      </w:r>
      <w:r w:rsidR="00B67AF0" w:rsidRPr="00B67AF0">
        <w:rPr>
          <w:b/>
          <w:bCs/>
        </w:rPr>
        <w:t>= [</w:t>
      </w:r>
      <w:r w:rsidR="00B67AF0" w:rsidRPr="00B67AF0">
        <w:rPr>
          <w:rFonts w:ascii="Cambria Math" w:hAnsi="Cambria Math" w:cs="Cambria Math"/>
          <w:b/>
          <w:bCs/>
        </w:rPr>
        <w:t>⟨</w:t>
      </w:r>
      <w:r w:rsidR="00B67AF0" w:rsidRPr="00B67AF0">
        <w:rPr>
          <w:b/>
          <w:bCs/>
        </w:rPr>
        <w:t>a, b, c</w:t>
      </w:r>
      <w:r w:rsidR="00B67AF0" w:rsidRPr="00B67AF0">
        <w:rPr>
          <w:rFonts w:ascii="Cambria Math" w:hAnsi="Cambria Math" w:cs="Cambria Math"/>
          <w:b/>
          <w:bCs/>
        </w:rPr>
        <w:t>⟩</w:t>
      </w:r>
      <w:r w:rsidR="00B67AF0" w:rsidRPr="00B67AF0">
        <w:rPr>
          <w:b/>
          <w:bCs/>
        </w:rPr>
        <w:t xml:space="preserve">2, </w:t>
      </w:r>
      <w:r w:rsidR="00B67AF0" w:rsidRPr="00B67AF0">
        <w:rPr>
          <w:rFonts w:ascii="Cambria Math" w:hAnsi="Cambria Math" w:cs="Cambria Math"/>
          <w:b/>
          <w:bCs/>
        </w:rPr>
        <w:t>⟨</w:t>
      </w:r>
      <w:r w:rsidR="00B67AF0" w:rsidRPr="00B67AF0">
        <w:rPr>
          <w:b/>
          <w:bCs/>
        </w:rPr>
        <w:t>a, c</w:t>
      </w:r>
      <w:r w:rsidR="00B67AF0" w:rsidRPr="00B67AF0">
        <w:rPr>
          <w:rFonts w:ascii="Cambria Math" w:hAnsi="Cambria Math" w:cs="Cambria Math"/>
          <w:b/>
          <w:bCs/>
        </w:rPr>
        <w:t>⟩</w:t>
      </w:r>
      <w:r w:rsidR="00B67AF0" w:rsidRPr="00B67AF0">
        <w:rPr>
          <w:b/>
          <w:bCs/>
        </w:rPr>
        <w:t xml:space="preserve">1, </w:t>
      </w:r>
      <w:r w:rsidR="00B67AF0" w:rsidRPr="00B67AF0">
        <w:rPr>
          <w:rFonts w:ascii="Cambria Math" w:hAnsi="Cambria Math" w:cs="Cambria Math"/>
          <w:b/>
          <w:bCs/>
        </w:rPr>
        <w:t>⟨</w:t>
      </w:r>
      <w:r w:rsidR="00B67AF0" w:rsidRPr="00B67AF0">
        <w:rPr>
          <w:b/>
          <w:bCs/>
        </w:rPr>
        <w:t>b, c, d</w:t>
      </w:r>
      <w:r w:rsidR="00B67AF0" w:rsidRPr="00B67AF0">
        <w:rPr>
          <w:rFonts w:ascii="Cambria Math" w:hAnsi="Cambria Math" w:cs="Cambria Math"/>
          <w:b/>
          <w:bCs/>
        </w:rPr>
        <w:t>⟩</w:t>
      </w:r>
      <w:r w:rsidR="00B67AF0" w:rsidRPr="00B67AF0">
        <w:rPr>
          <w:b/>
          <w:bCs/>
        </w:rPr>
        <w:t>2]</w:t>
      </w:r>
    </w:p>
    <w:p w14:paraId="5088D271" w14:textId="1C74C6AF" w:rsidR="00904B04" w:rsidRDefault="00904B04">
      <w:r>
        <w:rPr>
          <w:noProof/>
        </w:rPr>
        <w:lastRenderedPageBreak/>
        <w:drawing>
          <wp:inline distT="0" distB="0" distL="0" distR="0" wp14:anchorId="46F6F1AE" wp14:editId="53DD70BF">
            <wp:extent cx="5943600" cy="2273300"/>
            <wp:effectExtent l="0" t="0" r="0" b="0"/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ECF82" w14:textId="6413E08E" w:rsidR="00904B04" w:rsidRDefault="00904B04">
      <w:r>
        <w:rPr>
          <w:noProof/>
        </w:rPr>
        <w:drawing>
          <wp:inline distT="0" distB="0" distL="0" distR="0" wp14:anchorId="699A8C5D" wp14:editId="6565A78F">
            <wp:extent cx="5943600" cy="2275205"/>
            <wp:effectExtent l="0" t="0" r="0" b="0"/>
            <wp:docPr id="2" name="Picture 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F6F0C" w14:textId="3A97A37E" w:rsidR="00904B04" w:rsidRDefault="00904B04">
      <w:r>
        <w:rPr>
          <w:noProof/>
        </w:rPr>
        <w:drawing>
          <wp:inline distT="0" distB="0" distL="0" distR="0" wp14:anchorId="79878679" wp14:editId="2663F265">
            <wp:extent cx="5943600" cy="291528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C3A0F" w14:textId="5B2746E2" w:rsidR="00C7503B" w:rsidRDefault="00C7503B" w:rsidP="00B67AF0">
      <w:pPr>
        <w:rPr>
          <w:b/>
          <w:bCs/>
        </w:rPr>
      </w:pPr>
      <w:r w:rsidRPr="00B67AF0">
        <w:rPr>
          <w:b/>
          <w:bCs/>
        </w:rPr>
        <w:t>L2:</w:t>
      </w:r>
      <w:r w:rsidR="00B67AF0" w:rsidRPr="00B67AF0">
        <w:t xml:space="preserve"> </w:t>
      </w:r>
      <w:r w:rsidR="00B67AF0" w:rsidRPr="00B67AF0">
        <w:rPr>
          <w:b/>
          <w:bCs/>
        </w:rPr>
        <w:t>= [</w:t>
      </w:r>
      <w:r w:rsidR="00B67AF0" w:rsidRPr="00B67AF0">
        <w:rPr>
          <w:rFonts w:ascii="Cambria Math" w:hAnsi="Cambria Math" w:cs="Cambria Math"/>
          <w:b/>
          <w:bCs/>
        </w:rPr>
        <w:t>⟨</w:t>
      </w:r>
      <w:proofErr w:type="gramStart"/>
      <w:r w:rsidR="00B67AF0" w:rsidRPr="00B67AF0">
        <w:rPr>
          <w:b/>
          <w:bCs/>
        </w:rPr>
        <w:t>a,c</w:t>
      </w:r>
      <w:proofErr w:type="gramEnd"/>
      <w:r w:rsidR="00B67AF0" w:rsidRPr="00B67AF0">
        <w:rPr>
          <w:rFonts w:ascii="Cambria Math" w:hAnsi="Cambria Math" w:cs="Cambria Math"/>
          <w:b/>
          <w:bCs/>
        </w:rPr>
        <w:t>⟩</w:t>
      </w:r>
      <w:r w:rsidR="00B67AF0" w:rsidRPr="00B67AF0">
        <w:rPr>
          <w:b/>
          <w:bCs/>
        </w:rPr>
        <w:t>2,</w:t>
      </w:r>
      <w:r w:rsidR="00B67AF0" w:rsidRPr="00B67AF0">
        <w:rPr>
          <w:rFonts w:ascii="Cambria Math" w:hAnsi="Cambria Math" w:cs="Cambria Math"/>
          <w:b/>
          <w:bCs/>
        </w:rPr>
        <w:t>⟨</w:t>
      </w:r>
      <w:r w:rsidR="00B67AF0" w:rsidRPr="00B67AF0">
        <w:rPr>
          <w:b/>
          <w:bCs/>
        </w:rPr>
        <w:t>a,b,c</w:t>
      </w:r>
      <w:r w:rsidR="00B67AF0" w:rsidRPr="00B67AF0">
        <w:rPr>
          <w:rFonts w:ascii="Cambria Math" w:hAnsi="Cambria Math" w:cs="Cambria Math"/>
          <w:b/>
          <w:bCs/>
        </w:rPr>
        <w:t>⟩</w:t>
      </w:r>
      <w:r w:rsidR="00B67AF0" w:rsidRPr="00B67AF0">
        <w:rPr>
          <w:b/>
          <w:bCs/>
        </w:rPr>
        <w:t>3,</w:t>
      </w:r>
      <w:r w:rsidR="00B67AF0" w:rsidRPr="00B67AF0">
        <w:rPr>
          <w:rFonts w:ascii="Cambria Math" w:hAnsi="Cambria Math" w:cs="Cambria Math"/>
          <w:b/>
          <w:bCs/>
        </w:rPr>
        <w:t>⟨</w:t>
      </w:r>
      <w:r w:rsidR="00B67AF0" w:rsidRPr="00B67AF0">
        <w:rPr>
          <w:b/>
          <w:bCs/>
        </w:rPr>
        <w:t>a,b,b,c</w:t>
      </w:r>
      <w:r w:rsidR="00B67AF0" w:rsidRPr="00B67AF0">
        <w:rPr>
          <w:rFonts w:ascii="Cambria Math" w:hAnsi="Cambria Math" w:cs="Cambria Math"/>
          <w:b/>
          <w:bCs/>
        </w:rPr>
        <w:t>⟩</w:t>
      </w:r>
      <w:r w:rsidR="00B67AF0" w:rsidRPr="00B67AF0">
        <w:rPr>
          <w:b/>
          <w:bCs/>
        </w:rPr>
        <w:t>2,</w:t>
      </w:r>
      <w:r w:rsidR="00B67AF0" w:rsidRPr="00B67AF0">
        <w:rPr>
          <w:rFonts w:ascii="Cambria Math" w:hAnsi="Cambria Math" w:cs="Cambria Math"/>
          <w:b/>
          <w:bCs/>
        </w:rPr>
        <w:t>⟨</w:t>
      </w:r>
      <w:r w:rsidR="00B67AF0" w:rsidRPr="00B67AF0">
        <w:rPr>
          <w:b/>
          <w:bCs/>
        </w:rPr>
        <w:t>a,b,b,b,b,c</w:t>
      </w:r>
      <w:r w:rsidR="00B67AF0" w:rsidRPr="00B67AF0">
        <w:rPr>
          <w:rFonts w:ascii="Cambria Math" w:hAnsi="Cambria Math" w:cs="Cambria Math"/>
          <w:b/>
          <w:bCs/>
        </w:rPr>
        <w:t>⟩</w:t>
      </w:r>
      <w:r w:rsidR="00B67AF0" w:rsidRPr="00B67AF0">
        <w:rPr>
          <w:b/>
          <w:bCs/>
        </w:rPr>
        <w:t>1]</w:t>
      </w:r>
    </w:p>
    <w:p w14:paraId="0CD72B30" w14:textId="6BBEC51D" w:rsidR="0046276B" w:rsidRDefault="00BD7599" w:rsidP="00B67AF0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D96EB12" wp14:editId="713DD26E">
            <wp:extent cx="5943600" cy="37268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CCCD2" w14:textId="023E37C0" w:rsidR="00BD7599" w:rsidRDefault="00BD7599" w:rsidP="00B67AF0">
      <w:pPr>
        <w:rPr>
          <w:b/>
          <w:bCs/>
        </w:rPr>
      </w:pPr>
      <w:r>
        <w:rPr>
          <w:noProof/>
        </w:rPr>
        <w:drawing>
          <wp:inline distT="0" distB="0" distL="0" distR="0" wp14:anchorId="0A85288A" wp14:editId="503A8A73">
            <wp:extent cx="5943600" cy="2815590"/>
            <wp:effectExtent l="0" t="0" r="0" b="3810"/>
            <wp:docPr id="5" name="Picture 5" descr="A picture containing text, indoor, screenshot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indoor, screenshot, monito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D71D4" w14:textId="15539087" w:rsidR="002B6565" w:rsidRDefault="002B6565" w:rsidP="00B67AF0">
      <w:pPr>
        <w:rPr>
          <w:b/>
          <w:bCs/>
        </w:rPr>
      </w:pPr>
      <w:r>
        <w:rPr>
          <w:b/>
          <w:bCs/>
        </w:rPr>
        <w:t>Using Alpha:</w:t>
      </w:r>
    </w:p>
    <w:p w14:paraId="178DD6AD" w14:textId="3E04B8DF" w:rsidR="002B6565" w:rsidRDefault="002B6565" w:rsidP="00B67AF0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D36D1D4" wp14:editId="22B5037D">
            <wp:extent cx="5943600" cy="3098800"/>
            <wp:effectExtent l="0" t="0" r="0" b="635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52158" w14:textId="43E89448" w:rsidR="00D54779" w:rsidRDefault="00D54779" w:rsidP="00B67AF0">
      <w:pPr>
        <w:rPr>
          <w:b/>
          <w:bCs/>
        </w:rPr>
      </w:pPr>
      <w:r>
        <w:rPr>
          <w:b/>
          <w:bCs/>
        </w:rPr>
        <w:t>Using Alpha+:</w:t>
      </w:r>
    </w:p>
    <w:p w14:paraId="4C8D5F74" w14:textId="4725B537" w:rsidR="00D54779" w:rsidRDefault="00D54779" w:rsidP="00B67AF0">
      <w:pPr>
        <w:rPr>
          <w:b/>
          <w:bCs/>
        </w:rPr>
      </w:pPr>
      <w:r>
        <w:rPr>
          <w:noProof/>
        </w:rPr>
        <w:drawing>
          <wp:inline distT="0" distB="0" distL="0" distR="0" wp14:anchorId="0CA5EB8E" wp14:editId="5A492264">
            <wp:extent cx="5943600" cy="3141980"/>
            <wp:effectExtent l="0" t="0" r="0" b="1270"/>
            <wp:docPr id="8" name="Picture 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low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2DE4C" w14:textId="0FA26971" w:rsidR="00B67AF0" w:rsidRDefault="00B67AF0" w:rsidP="00B67AF0">
      <w:pPr>
        <w:rPr>
          <w:b/>
          <w:bCs/>
        </w:rPr>
      </w:pPr>
      <w:r w:rsidRPr="00B67AF0">
        <w:rPr>
          <w:b/>
          <w:bCs/>
        </w:rPr>
        <w:t>L3 = [</w:t>
      </w:r>
      <w:r w:rsidRPr="00B67AF0">
        <w:rPr>
          <w:rFonts w:ascii="Cambria Math" w:hAnsi="Cambria Math" w:cs="Cambria Math"/>
          <w:b/>
          <w:bCs/>
        </w:rPr>
        <w:t>⟨</w:t>
      </w:r>
      <w:r w:rsidRPr="00B67AF0">
        <w:rPr>
          <w:b/>
          <w:bCs/>
        </w:rPr>
        <w:t>a, b, d</w:t>
      </w:r>
      <w:r w:rsidRPr="00B67AF0">
        <w:rPr>
          <w:rFonts w:ascii="Cambria Math" w:hAnsi="Cambria Math" w:cs="Cambria Math"/>
          <w:b/>
          <w:bCs/>
        </w:rPr>
        <w:t>⟩</w:t>
      </w:r>
      <w:r w:rsidRPr="00B67AF0">
        <w:rPr>
          <w:b/>
          <w:bCs/>
        </w:rPr>
        <w:t xml:space="preserve">3, </w:t>
      </w:r>
      <w:r w:rsidRPr="00B67AF0">
        <w:rPr>
          <w:rFonts w:ascii="Cambria Math" w:hAnsi="Cambria Math" w:cs="Cambria Math"/>
          <w:b/>
          <w:bCs/>
        </w:rPr>
        <w:t>⟨</w:t>
      </w:r>
      <w:r w:rsidRPr="00B67AF0">
        <w:rPr>
          <w:b/>
          <w:bCs/>
        </w:rPr>
        <w:t>a, b, c, b, d</w:t>
      </w:r>
      <w:r w:rsidRPr="00B67AF0">
        <w:rPr>
          <w:rFonts w:ascii="Cambria Math" w:hAnsi="Cambria Math" w:cs="Cambria Math"/>
          <w:b/>
          <w:bCs/>
        </w:rPr>
        <w:t>⟩</w:t>
      </w:r>
      <w:r w:rsidRPr="00B67AF0">
        <w:rPr>
          <w:b/>
          <w:bCs/>
        </w:rPr>
        <w:t xml:space="preserve">2, </w:t>
      </w:r>
      <w:r w:rsidRPr="00B67AF0">
        <w:rPr>
          <w:rFonts w:ascii="Cambria Math" w:hAnsi="Cambria Math" w:cs="Cambria Math"/>
          <w:b/>
          <w:bCs/>
        </w:rPr>
        <w:t>⟨</w:t>
      </w:r>
      <w:r w:rsidRPr="00B67AF0">
        <w:rPr>
          <w:b/>
          <w:bCs/>
        </w:rPr>
        <w:t>a, b, c, b, c, b, d</w:t>
      </w:r>
      <w:r w:rsidRPr="00B67AF0">
        <w:rPr>
          <w:rFonts w:ascii="Cambria Math" w:hAnsi="Cambria Math" w:cs="Cambria Math"/>
          <w:b/>
          <w:bCs/>
        </w:rPr>
        <w:t>⟩</w:t>
      </w:r>
      <w:r w:rsidRPr="00B67AF0">
        <w:rPr>
          <w:b/>
          <w:bCs/>
        </w:rPr>
        <w:t>1]</w:t>
      </w:r>
    </w:p>
    <w:p w14:paraId="64B3BD7C" w14:textId="2FE48C5E" w:rsidR="00086E4F" w:rsidRDefault="00086E4F" w:rsidP="00B67AF0">
      <w:pPr>
        <w:rPr>
          <w:b/>
          <w:bCs/>
        </w:rPr>
      </w:pPr>
      <w:r>
        <w:rPr>
          <w:b/>
          <w:bCs/>
        </w:rPr>
        <w:t>Using alpha:</w:t>
      </w:r>
    </w:p>
    <w:p w14:paraId="6DE9D042" w14:textId="7D2E33DC" w:rsidR="00086E4F" w:rsidRDefault="00086E4F" w:rsidP="00B67AF0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0565411" wp14:editId="55BADFF2">
            <wp:extent cx="5943600" cy="2875280"/>
            <wp:effectExtent l="0" t="0" r="0" b="127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873CF" w14:textId="5CE9DD86" w:rsidR="00086E4F" w:rsidRDefault="00886450" w:rsidP="00B67AF0">
      <w:pPr>
        <w:rPr>
          <w:b/>
          <w:bCs/>
        </w:rPr>
      </w:pPr>
      <w:r>
        <w:rPr>
          <w:b/>
          <w:bCs/>
        </w:rPr>
        <w:t>Using alpha+:</w:t>
      </w:r>
    </w:p>
    <w:p w14:paraId="12E44E13" w14:textId="356DB396" w:rsidR="00886450" w:rsidRDefault="00886450" w:rsidP="00B67AF0">
      <w:pPr>
        <w:rPr>
          <w:b/>
          <w:bCs/>
        </w:rPr>
      </w:pPr>
      <w:r>
        <w:rPr>
          <w:noProof/>
        </w:rPr>
        <w:drawing>
          <wp:inline distT="0" distB="0" distL="0" distR="0" wp14:anchorId="4C8F6020" wp14:editId="0472E9B6">
            <wp:extent cx="5943600" cy="2867025"/>
            <wp:effectExtent l="0" t="0" r="0" b="952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4928B" w14:textId="472940AA" w:rsidR="00B67AF0" w:rsidRDefault="00B67AF0" w:rsidP="00B67AF0">
      <w:pPr>
        <w:rPr>
          <w:b/>
          <w:bCs/>
        </w:rPr>
      </w:pPr>
      <w:r w:rsidRPr="00B67AF0">
        <w:rPr>
          <w:b/>
          <w:bCs/>
        </w:rPr>
        <w:t>L4 = [</w:t>
      </w:r>
      <w:r w:rsidRPr="00B67AF0">
        <w:rPr>
          <w:rFonts w:ascii="Cambria Math" w:hAnsi="Cambria Math" w:cs="Cambria Math"/>
          <w:b/>
          <w:bCs/>
        </w:rPr>
        <w:t>⟨</w:t>
      </w:r>
      <w:proofErr w:type="gramStart"/>
      <w:r w:rsidRPr="00B67AF0">
        <w:rPr>
          <w:b/>
          <w:bCs/>
        </w:rPr>
        <w:t>a,c</w:t>
      </w:r>
      <w:proofErr w:type="gramEnd"/>
      <w:r w:rsidRPr="00B67AF0">
        <w:rPr>
          <w:b/>
          <w:bCs/>
        </w:rPr>
        <w:t>,d</w:t>
      </w:r>
      <w:r w:rsidRPr="00B67AF0">
        <w:rPr>
          <w:rFonts w:ascii="Cambria Math" w:hAnsi="Cambria Math" w:cs="Cambria Math"/>
          <w:b/>
          <w:bCs/>
        </w:rPr>
        <w:t>⟩</w:t>
      </w:r>
      <w:r w:rsidRPr="00B67AF0">
        <w:rPr>
          <w:b/>
          <w:bCs/>
        </w:rPr>
        <w:t>3,</w:t>
      </w:r>
      <w:r w:rsidRPr="00B67AF0">
        <w:rPr>
          <w:rFonts w:ascii="Cambria Math" w:hAnsi="Cambria Math" w:cs="Cambria Math"/>
          <w:b/>
          <w:bCs/>
        </w:rPr>
        <w:t>⟨</w:t>
      </w:r>
      <w:r w:rsidRPr="00B67AF0">
        <w:rPr>
          <w:b/>
          <w:bCs/>
        </w:rPr>
        <w:t>b,c,e</w:t>
      </w:r>
      <w:r w:rsidRPr="00B67AF0">
        <w:rPr>
          <w:rFonts w:ascii="Cambria Math" w:hAnsi="Cambria Math" w:cs="Cambria Math"/>
          <w:b/>
          <w:bCs/>
        </w:rPr>
        <w:t>⟩</w:t>
      </w:r>
      <w:r w:rsidRPr="00B67AF0">
        <w:rPr>
          <w:b/>
          <w:bCs/>
        </w:rPr>
        <w:t>2]</w:t>
      </w:r>
    </w:p>
    <w:p w14:paraId="14A2A4D5" w14:textId="4F7A254C" w:rsidR="009F71C4" w:rsidRDefault="009F71C4" w:rsidP="00B67AF0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BF5B38C" wp14:editId="5FB134AD">
            <wp:extent cx="5943600" cy="2941955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A4D1D" w14:textId="77777777" w:rsidR="00B67AF0" w:rsidRPr="00B67AF0" w:rsidRDefault="00B67AF0">
      <w:pPr>
        <w:rPr>
          <w:b/>
          <w:bCs/>
        </w:rPr>
      </w:pPr>
    </w:p>
    <w:sectPr w:rsidR="00B67AF0" w:rsidRPr="00B67A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zY2NTczNzc2NjNX0lEKTi0uzszPAykwqgUAXm9dLiwAAAA="/>
  </w:docVars>
  <w:rsids>
    <w:rsidRoot w:val="00904B04"/>
    <w:rsid w:val="00086E4F"/>
    <w:rsid w:val="002B6565"/>
    <w:rsid w:val="0046276B"/>
    <w:rsid w:val="00492336"/>
    <w:rsid w:val="004C2C09"/>
    <w:rsid w:val="00586DDE"/>
    <w:rsid w:val="00646B4B"/>
    <w:rsid w:val="007C1A35"/>
    <w:rsid w:val="00886450"/>
    <w:rsid w:val="00904B04"/>
    <w:rsid w:val="00965A65"/>
    <w:rsid w:val="009F71C4"/>
    <w:rsid w:val="00B67AF0"/>
    <w:rsid w:val="00BD7599"/>
    <w:rsid w:val="00C7503B"/>
    <w:rsid w:val="00D54779"/>
    <w:rsid w:val="00DE62E7"/>
    <w:rsid w:val="00E87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2A39C"/>
  <w15:chartTrackingRefBased/>
  <w15:docId w15:val="{30B8D6A9-221A-4589-9156-8937234E8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</dc:creator>
  <cp:keywords/>
  <dc:description/>
  <cp:lastModifiedBy>Muhammad</cp:lastModifiedBy>
  <cp:revision>12</cp:revision>
  <dcterms:created xsi:type="dcterms:W3CDTF">2022-04-19T17:35:00Z</dcterms:created>
  <dcterms:modified xsi:type="dcterms:W3CDTF">2022-04-21T22:22:00Z</dcterms:modified>
</cp:coreProperties>
</file>